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cd0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1b62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3d33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